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6A5CFB" w14:textId="0B48EE5E" w:rsidR="002566B1" w:rsidRDefault="002566B1" w:rsidP="00D55C05">
      <w:pPr>
        <w:spacing w:after="0" w:line="240" w:lineRule="auto"/>
        <w:contextualSpacing/>
        <w:rPr>
          <w:b/>
          <w:bCs/>
          <w:sz w:val="32"/>
          <w:szCs w:val="32"/>
        </w:rPr>
      </w:pPr>
      <w:r w:rsidRPr="002566B1">
        <w:rPr>
          <w:b/>
          <w:bCs/>
          <w:sz w:val="32"/>
          <w:szCs w:val="32"/>
        </w:rPr>
        <w:t>HTML FUNDAMENTS MCQ</w:t>
      </w:r>
    </w:p>
    <w:p w14:paraId="07ED500A" w14:textId="77777777" w:rsidR="00234103" w:rsidRDefault="00234103" w:rsidP="00D55C05">
      <w:pPr>
        <w:spacing w:after="0" w:line="240" w:lineRule="auto"/>
        <w:contextualSpacing/>
        <w:rPr>
          <w:b/>
          <w:bCs/>
          <w:sz w:val="32"/>
          <w:szCs w:val="32"/>
        </w:rPr>
      </w:pPr>
    </w:p>
    <w:p w14:paraId="0A10B4C9" w14:textId="16D3C2E2" w:rsidR="00E93455" w:rsidRPr="00E93455" w:rsidRDefault="00381550" w:rsidP="00D55C0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Name: Sandip Kumar Nayak  Date: 29.09.22</w:t>
      </w:r>
    </w:p>
    <w:p w14:paraId="697E04A0" w14:textId="77777777" w:rsidR="002566B1" w:rsidRDefault="002566B1" w:rsidP="00D55C05">
      <w:pPr>
        <w:spacing w:after="0" w:line="240" w:lineRule="auto"/>
        <w:contextualSpacing/>
      </w:pPr>
    </w:p>
    <w:p w14:paraId="228464E3" w14:textId="517EA77A" w:rsidR="002566B1" w:rsidRDefault="002566B1" w:rsidP="00D55C05">
      <w:pPr>
        <w:pStyle w:val="ListParagraph"/>
        <w:numPr>
          <w:ilvl w:val="0"/>
          <w:numId w:val="1"/>
        </w:numPr>
        <w:spacing w:after="0" w:line="240" w:lineRule="auto"/>
      </w:pPr>
      <w:r>
        <w:t>What does the abbreviation HTML stand for?</w:t>
      </w:r>
    </w:p>
    <w:p w14:paraId="4A284D0C" w14:textId="77777777" w:rsidR="00D55C05" w:rsidRPr="00296B72" w:rsidRDefault="002566B1" w:rsidP="000E05A5">
      <w:pPr>
        <w:pStyle w:val="ListParagraph"/>
        <w:spacing w:after="0" w:line="240" w:lineRule="auto"/>
        <w:ind w:left="1134" w:hanging="425"/>
        <w:rPr>
          <w:color w:val="00B050"/>
        </w:rPr>
      </w:pPr>
      <w:r w:rsidRPr="00296B72">
        <w:rPr>
          <w:color w:val="00B0F0"/>
        </w:rPr>
        <w:t>(A)</w:t>
      </w:r>
      <w:r w:rsidRPr="00296B72">
        <w:rPr>
          <w:color w:val="00B0F0"/>
        </w:rPr>
        <w:tab/>
        <w:t>HyperText Markup Language</w:t>
      </w:r>
    </w:p>
    <w:p w14:paraId="0118A82C" w14:textId="77777777" w:rsidR="00D55C05" w:rsidRDefault="002566B1" w:rsidP="000E05A5">
      <w:pPr>
        <w:pStyle w:val="ListParagraph"/>
        <w:spacing w:after="0" w:line="240" w:lineRule="auto"/>
        <w:ind w:left="1134" w:hanging="425"/>
      </w:pPr>
      <w:r>
        <w:t>(B)</w:t>
      </w:r>
      <w:r>
        <w:tab/>
        <w:t>HighText Markup Language</w:t>
      </w:r>
    </w:p>
    <w:p w14:paraId="2C26004D" w14:textId="77777777" w:rsidR="00D55C05" w:rsidRDefault="002566B1" w:rsidP="000E05A5">
      <w:pPr>
        <w:pStyle w:val="ListParagraph"/>
        <w:spacing w:after="0" w:line="240" w:lineRule="auto"/>
        <w:ind w:left="1134" w:hanging="425"/>
      </w:pPr>
      <w:r>
        <w:t>(C)</w:t>
      </w:r>
      <w:r>
        <w:tab/>
        <w:t>HyperText Markdown Language</w:t>
      </w:r>
    </w:p>
    <w:p w14:paraId="41BEDA8F" w14:textId="48E64504" w:rsidR="002566B1" w:rsidRDefault="002566B1" w:rsidP="000E05A5">
      <w:pPr>
        <w:pStyle w:val="ListParagraph"/>
        <w:spacing w:after="0" w:line="240" w:lineRule="auto"/>
        <w:ind w:left="1134" w:hanging="425"/>
      </w:pPr>
      <w:r>
        <w:t>(D)</w:t>
      </w:r>
      <w:r>
        <w:tab/>
        <w:t>None of the above</w:t>
      </w:r>
    </w:p>
    <w:p w14:paraId="281C0B38" w14:textId="77777777" w:rsidR="002566B1" w:rsidRDefault="002566B1" w:rsidP="00D55C05">
      <w:pPr>
        <w:spacing w:after="0" w:line="240" w:lineRule="auto"/>
        <w:contextualSpacing/>
      </w:pPr>
    </w:p>
    <w:p w14:paraId="7C1B142C" w14:textId="70413C47" w:rsidR="002566B1" w:rsidRDefault="002566B1" w:rsidP="00D55C05">
      <w:pPr>
        <w:pStyle w:val="ListParagraph"/>
        <w:numPr>
          <w:ilvl w:val="0"/>
          <w:numId w:val="1"/>
        </w:numPr>
        <w:spacing w:after="0" w:line="240" w:lineRule="auto"/>
      </w:pPr>
      <w:r>
        <w:t>How many sizes of headers are available in HTML by default?</w:t>
      </w:r>
    </w:p>
    <w:p w14:paraId="392209FC" w14:textId="6087D1CF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5</w:t>
      </w:r>
    </w:p>
    <w:p w14:paraId="69E5ECB9" w14:textId="626DA09A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1</w:t>
      </w:r>
    </w:p>
    <w:p w14:paraId="34B76FCA" w14:textId="43346CEB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3</w:t>
      </w:r>
    </w:p>
    <w:p w14:paraId="7C487883" w14:textId="6111E146" w:rsidR="002566B1" w:rsidRPr="00381550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  <w:rPr>
          <w:color w:val="00B0F0"/>
        </w:rPr>
      </w:pPr>
      <w:r w:rsidRPr="00381550">
        <w:rPr>
          <w:color w:val="00B0F0"/>
        </w:rPr>
        <w:t>6</w:t>
      </w:r>
    </w:p>
    <w:p w14:paraId="3442ECBE" w14:textId="0C3C83F5" w:rsidR="00D55C05" w:rsidRDefault="00D55C05" w:rsidP="00D55C05">
      <w:pPr>
        <w:spacing w:after="0" w:line="240" w:lineRule="auto"/>
        <w:contextualSpacing/>
      </w:pPr>
    </w:p>
    <w:p w14:paraId="6BAC0F97" w14:textId="30ACC39A" w:rsidR="002566B1" w:rsidRDefault="002566B1" w:rsidP="00E30041">
      <w:pPr>
        <w:pStyle w:val="ListParagraph"/>
        <w:numPr>
          <w:ilvl w:val="0"/>
          <w:numId w:val="1"/>
        </w:numPr>
        <w:spacing w:after="0" w:line="240" w:lineRule="auto"/>
      </w:pPr>
      <w:r>
        <w:t>What is the smallest header in HTML by default?</w:t>
      </w:r>
    </w:p>
    <w:p w14:paraId="42DF0F7D" w14:textId="74FCA898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1</w:t>
      </w:r>
    </w:p>
    <w:p w14:paraId="02621418" w14:textId="63B41BC7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2</w:t>
      </w:r>
    </w:p>
    <w:p w14:paraId="07A97C7E" w14:textId="09FA1667" w:rsidR="002566B1" w:rsidRPr="00381550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  <w:rPr>
          <w:color w:val="00B0F0"/>
        </w:rPr>
      </w:pPr>
      <w:r w:rsidRPr="00381550">
        <w:rPr>
          <w:color w:val="00B0F0"/>
        </w:rPr>
        <w:t>h6</w:t>
      </w:r>
    </w:p>
    <w:p w14:paraId="0C19A1DB" w14:textId="5AF0B53F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4</w:t>
      </w:r>
    </w:p>
    <w:p w14:paraId="4E62FBE1" w14:textId="77777777" w:rsidR="002566B1" w:rsidRDefault="002566B1" w:rsidP="00D55C05">
      <w:pPr>
        <w:spacing w:after="0" w:line="240" w:lineRule="auto"/>
        <w:contextualSpacing/>
      </w:pPr>
    </w:p>
    <w:p w14:paraId="4665D390" w14:textId="44D779CF" w:rsidR="002566B1" w:rsidRDefault="002566B1" w:rsidP="00B36BA4">
      <w:pPr>
        <w:pStyle w:val="ListParagraph"/>
        <w:numPr>
          <w:ilvl w:val="0"/>
          <w:numId w:val="1"/>
        </w:numPr>
        <w:spacing w:after="0" w:line="240" w:lineRule="auto"/>
      </w:pPr>
      <w:r>
        <w:t>What are the types of lists available in HTML?</w:t>
      </w:r>
    </w:p>
    <w:p w14:paraId="4B7212AE" w14:textId="64B7C8C2" w:rsidR="002566B1" w:rsidRPr="00D37902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Ordered, Unordered Lists</w:t>
      </w:r>
    </w:p>
    <w:p w14:paraId="72436F1B" w14:textId="77A2CBB2" w:rsidR="002566B1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</w:pPr>
      <w:r>
        <w:t>Bulleted, Numbered Lists</w:t>
      </w:r>
    </w:p>
    <w:p w14:paraId="200A4D1B" w14:textId="4F14D476" w:rsidR="002566B1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</w:pPr>
      <w:r>
        <w:t>Named, Unnamed Lists</w:t>
      </w:r>
    </w:p>
    <w:p w14:paraId="463CC6AC" w14:textId="39D19427" w:rsidR="002566B1" w:rsidRPr="00D37902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  <w:rPr>
          <w:color w:val="000000" w:themeColor="text1"/>
        </w:rPr>
      </w:pPr>
      <w:r w:rsidRPr="00D37902">
        <w:rPr>
          <w:color w:val="000000" w:themeColor="text1"/>
        </w:rPr>
        <w:t>Non</w:t>
      </w:r>
      <w:r w:rsidR="00205D9B" w:rsidRPr="00D37902">
        <w:rPr>
          <w:color w:val="000000" w:themeColor="text1"/>
        </w:rPr>
        <w:t>e</w:t>
      </w:r>
      <w:r w:rsidRPr="00D37902">
        <w:rPr>
          <w:color w:val="000000" w:themeColor="text1"/>
        </w:rPr>
        <w:t xml:space="preserve"> of the above</w:t>
      </w:r>
    </w:p>
    <w:p w14:paraId="249E815D" w14:textId="39A25176" w:rsidR="002566B1" w:rsidRDefault="002566B1" w:rsidP="00D55C05">
      <w:pPr>
        <w:spacing w:after="0" w:line="240" w:lineRule="auto"/>
        <w:contextualSpacing/>
      </w:pPr>
    </w:p>
    <w:p w14:paraId="6FD58E32" w14:textId="090E6FB1" w:rsidR="002566B1" w:rsidRDefault="002566B1" w:rsidP="000D7E80">
      <w:pPr>
        <w:pStyle w:val="ListParagraph"/>
        <w:numPr>
          <w:ilvl w:val="0"/>
          <w:numId w:val="1"/>
        </w:numPr>
        <w:spacing w:after="0" w:line="240" w:lineRule="auto"/>
      </w:pPr>
      <w:r>
        <w:t>How to create an ordered list in HTML?</w:t>
      </w:r>
    </w:p>
    <w:p w14:paraId="6EBD03F4" w14:textId="291A409E" w:rsidR="002566B1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ul&gt;</w:t>
      </w:r>
    </w:p>
    <w:p w14:paraId="3694A479" w14:textId="77777777" w:rsidR="000D7E80" w:rsidRPr="00381550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  <w:rPr>
          <w:color w:val="00B0F0"/>
        </w:rPr>
      </w:pPr>
      <w:r w:rsidRPr="00381550">
        <w:rPr>
          <w:color w:val="00B0F0"/>
        </w:rPr>
        <w:t>&lt;ol&gt;</w:t>
      </w:r>
    </w:p>
    <w:p w14:paraId="5EE03158" w14:textId="77777777" w:rsidR="000D7E80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href&gt;</w:t>
      </w:r>
    </w:p>
    <w:p w14:paraId="16FC54E7" w14:textId="58FC373E" w:rsidR="002566B1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b&gt;</w:t>
      </w:r>
    </w:p>
    <w:p w14:paraId="6951ED85" w14:textId="77777777" w:rsidR="002566B1" w:rsidRDefault="002566B1" w:rsidP="00D55C05">
      <w:pPr>
        <w:spacing w:after="0" w:line="240" w:lineRule="auto"/>
        <w:contextualSpacing/>
      </w:pPr>
    </w:p>
    <w:p w14:paraId="0711EBB9" w14:textId="7D5DEF6E" w:rsidR="002566B1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HTML files are saved by default with the extension?</w:t>
      </w:r>
    </w:p>
    <w:p w14:paraId="558CDAF8" w14:textId="13923181" w:rsidR="002566B1" w:rsidRPr="00381550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  <w:rPr>
          <w:color w:val="00B0F0"/>
        </w:rPr>
      </w:pPr>
      <w:r w:rsidRPr="00381550">
        <w:rPr>
          <w:color w:val="00B0F0"/>
        </w:rPr>
        <w:t>.html</w:t>
      </w:r>
    </w:p>
    <w:p w14:paraId="17B92FDE" w14:textId="73D4123E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.h</w:t>
      </w:r>
    </w:p>
    <w:p w14:paraId="366E0DF9" w14:textId="6813B523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.ht</w:t>
      </w:r>
    </w:p>
    <w:p w14:paraId="371AD762" w14:textId="5EB2D3D2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None of the above</w:t>
      </w:r>
    </w:p>
    <w:p w14:paraId="1BC5A0D9" w14:textId="77777777" w:rsidR="002566B1" w:rsidRDefault="002566B1" w:rsidP="00D55C05">
      <w:pPr>
        <w:spacing w:after="0" w:line="240" w:lineRule="auto"/>
        <w:contextualSpacing/>
      </w:pPr>
    </w:p>
    <w:p w14:paraId="07B85AEF" w14:textId="3C2BE936" w:rsidR="002566B1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We enclose HTML tags within?</w:t>
      </w:r>
    </w:p>
    <w:p w14:paraId="46853BD8" w14:textId="0BF9F631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{}</w:t>
      </w:r>
    </w:p>
    <w:p w14:paraId="0055B014" w14:textId="0486EF0F" w:rsidR="002566B1" w:rsidRPr="00381550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  <w:rPr>
          <w:color w:val="00B0F0"/>
        </w:rPr>
      </w:pPr>
      <w:r w:rsidRPr="00381550">
        <w:rPr>
          <w:color w:val="00B0F0"/>
        </w:rPr>
        <w:t>&lt;&gt;</w:t>
      </w:r>
    </w:p>
    <w:p w14:paraId="7250A43D" w14:textId="6B1FBA06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!!</w:t>
      </w:r>
    </w:p>
    <w:p w14:paraId="1AB9A21D" w14:textId="52A3C009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None of the above</w:t>
      </w:r>
    </w:p>
    <w:p w14:paraId="5E8CEE40" w14:textId="77777777" w:rsidR="002566B1" w:rsidRDefault="002566B1" w:rsidP="00D55C05">
      <w:pPr>
        <w:spacing w:after="0" w:line="240" w:lineRule="auto"/>
        <w:contextualSpacing/>
      </w:pPr>
    </w:p>
    <w:p w14:paraId="4638DA70" w14:textId="7E1EBD3B" w:rsidR="00296B72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What is the effect of the &lt;b&gt; tag?</w:t>
      </w:r>
    </w:p>
    <w:p w14:paraId="25C3DC34" w14:textId="49BA7A19" w:rsidR="002566B1" w:rsidRPr="00D37902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 xml:space="preserve"> </w:t>
      </w:r>
      <w:r w:rsidR="002566B1" w:rsidRPr="00D37902">
        <w:rPr>
          <w:color w:val="00B0F0"/>
        </w:rPr>
        <w:t>It converts the text within it to bold font</w:t>
      </w:r>
    </w:p>
    <w:p w14:paraId="65E387F6" w14:textId="11EAE0E2" w:rsidR="002566B1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It is used to write black-colored font</w:t>
      </w:r>
    </w:p>
    <w:p w14:paraId="64E3D6BC" w14:textId="7AC202BC" w:rsidR="002566B1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It is used to change the font size</w:t>
      </w:r>
    </w:p>
    <w:p w14:paraId="13B1D97E" w14:textId="7FEFCED1" w:rsidR="002566B1" w:rsidRDefault="00442D1D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Non</w:t>
      </w:r>
      <w:r>
        <w:t>e</w:t>
      </w:r>
      <w:r w:rsidR="002566B1">
        <w:t xml:space="preserve"> of the above</w:t>
      </w:r>
    </w:p>
    <w:p w14:paraId="1BA8ABD2" w14:textId="77777777" w:rsidR="00442D1D" w:rsidRDefault="00442D1D" w:rsidP="00D55C05">
      <w:pPr>
        <w:spacing w:after="0" w:line="240" w:lineRule="auto"/>
        <w:contextualSpacing/>
      </w:pPr>
    </w:p>
    <w:p w14:paraId="53B64631" w14:textId="62BE92A9" w:rsidR="002566B1" w:rsidRDefault="002566B1" w:rsidP="00442D1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correct about HTML?</w:t>
      </w:r>
    </w:p>
    <w:p w14:paraId="12AFB213" w14:textId="61B55A59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HTML uses User Defined Tags</w:t>
      </w:r>
    </w:p>
    <w:p w14:paraId="794F486F" w14:textId="02D2117F" w:rsidR="002566B1" w:rsidRPr="00D37902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HTML uses the tags defined within the language</w:t>
      </w:r>
    </w:p>
    <w:p w14:paraId="719AB9BD" w14:textId="125806BA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Both A and B</w:t>
      </w:r>
    </w:p>
    <w:p w14:paraId="57D48BC2" w14:textId="4702F22F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None of the above</w:t>
      </w:r>
    </w:p>
    <w:p w14:paraId="1002744F" w14:textId="77777777" w:rsidR="002566B1" w:rsidRDefault="002566B1" w:rsidP="00D55C05">
      <w:pPr>
        <w:spacing w:after="0" w:line="240" w:lineRule="auto"/>
        <w:contextualSpacing/>
      </w:pPr>
    </w:p>
    <w:p w14:paraId="4934C494" w14:textId="607D7F15" w:rsidR="002566B1" w:rsidRDefault="002566B1" w:rsidP="00442D1D">
      <w:pPr>
        <w:pStyle w:val="ListParagraph"/>
        <w:numPr>
          <w:ilvl w:val="0"/>
          <w:numId w:val="1"/>
        </w:numPr>
        <w:spacing w:after="0" w:line="240" w:lineRule="auto"/>
      </w:pPr>
      <w:r>
        <w:t>How to display preformatted text in HTML?</w:t>
      </w:r>
    </w:p>
    <w:p w14:paraId="08663F5B" w14:textId="615689FA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&lt;p&gt;</w:t>
      </w:r>
    </w:p>
    <w:p w14:paraId="55993483" w14:textId="5DC487A8" w:rsidR="002566B1" w:rsidRPr="00D37902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&lt;pre&gt;</w:t>
      </w:r>
    </w:p>
    <w:p w14:paraId="7180771A" w14:textId="7DB8B206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&lt;hr&gt;</w:t>
      </w:r>
    </w:p>
    <w:p w14:paraId="686627C4" w14:textId="65A06267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All of the above</w:t>
      </w:r>
    </w:p>
    <w:p w14:paraId="321065D7" w14:textId="77777777" w:rsidR="002566B1" w:rsidRDefault="002566B1" w:rsidP="00D55C05">
      <w:pPr>
        <w:spacing w:after="0" w:line="240" w:lineRule="auto"/>
        <w:contextualSpacing/>
      </w:pPr>
    </w:p>
    <w:p w14:paraId="57825E96" w14:textId="190570BC" w:rsidR="00F51C0A" w:rsidRDefault="002566B1" w:rsidP="00F51C0A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doesn’t require a closing tag?</w:t>
      </w:r>
    </w:p>
    <w:p w14:paraId="705E25E2" w14:textId="6C7838FF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r&gt;</w:t>
      </w:r>
    </w:p>
    <w:p w14:paraId="66E04CAE" w14:textId="4ADD62E7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r&gt;</w:t>
      </w:r>
    </w:p>
    <w:p w14:paraId="45EA9989" w14:textId="022F3550" w:rsidR="002566B1" w:rsidRPr="00D37902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Both A and B</w:t>
      </w:r>
    </w:p>
    <w:p w14:paraId="5410ECF1" w14:textId="427B050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285EC107" w14:textId="77777777" w:rsidR="002566B1" w:rsidRDefault="002566B1" w:rsidP="00D55C05">
      <w:pPr>
        <w:spacing w:after="0" w:line="240" w:lineRule="auto"/>
        <w:contextualSpacing/>
      </w:pPr>
    </w:p>
    <w:p w14:paraId="561FFD76" w14:textId="65F4FE6F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is meant by an empty tag in HTML?</w:t>
      </w:r>
    </w:p>
    <w:p w14:paraId="244B827E" w14:textId="106DAEAF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There is no such concept of an empty tag in HTML</w:t>
      </w:r>
    </w:p>
    <w:p w14:paraId="7FD9E174" w14:textId="692AC42B" w:rsidR="002566B1" w:rsidRPr="00D37902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An empty tag doesn't require a closing tag</w:t>
      </w:r>
    </w:p>
    <w:p w14:paraId="64AB1C7E" w14:textId="08F56EBF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An empty tag cannot have any content within it</w:t>
      </w:r>
    </w:p>
    <w:p w14:paraId="137109A2" w14:textId="5D371901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None of the above</w:t>
      </w:r>
    </w:p>
    <w:p w14:paraId="728B48FE" w14:textId="77777777" w:rsidR="002566B1" w:rsidRDefault="002566B1" w:rsidP="00D55C05">
      <w:pPr>
        <w:spacing w:after="0" w:line="240" w:lineRule="auto"/>
        <w:contextualSpacing/>
      </w:pPr>
    </w:p>
    <w:p w14:paraId="647C1A81" w14:textId="2B83DE11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are the attributes used to change the size of an image?</w:t>
      </w:r>
    </w:p>
    <w:p w14:paraId="0811A5CD" w14:textId="1A78E857" w:rsidR="002566B1" w:rsidRPr="00D37902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Width and height</w:t>
      </w:r>
    </w:p>
    <w:p w14:paraId="28126245" w14:textId="0108FD2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ig and small</w:t>
      </w:r>
    </w:p>
    <w:p w14:paraId="6450BEC4" w14:textId="11827274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op and bottom</w:t>
      </w:r>
    </w:p>
    <w:p w14:paraId="08B34CE8" w14:textId="7A356FAA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19A22BE" w14:textId="77777777" w:rsidR="002566B1" w:rsidRDefault="002566B1" w:rsidP="00D55C05">
      <w:pPr>
        <w:spacing w:after="0" w:line="240" w:lineRule="auto"/>
        <w:contextualSpacing/>
      </w:pPr>
    </w:p>
    <w:p w14:paraId="7133B148" w14:textId="7F3E3B6D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ich attribute is used to provide a unique name to an HTML element?</w:t>
      </w:r>
    </w:p>
    <w:p w14:paraId="67250453" w14:textId="426316BD" w:rsidR="002566B1" w:rsidRPr="00D37902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id</w:t>
      </w:r>
    </w:p>
    <w:p w14:paraId="1223D705" w14:textId="500E372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lass</w:t>
      </w:r>
    </w:p>
    <w:p w14:paraId="03FC9FC1" w14:textId="6BF55835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ype</w:t>
      </w:r>
    </w:p>
    <w:p w14:paraId="0D8966CA" w14:textId="15EF697D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B390548" w14:textId="77777777" w:rsidR="002566B1" w:rsidRDefault="002566B1" w:rsidP="00D55C05">
      <w:pPr>
        <w:spacing w:after="0" w:line="240" w:lineRule="auto"/>
        <w:contextualSpacing/>
      </w:pPr>
    </w:p>
    <w:p w14:paraId="058C9A50" w14:textId="3AAEC633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is the function of the HTML style attribute?</w:t>
      </w:r>
    </w:p>
    <w:p w14:paraId="7E08ABFA" w14:textId="37E06842" w:rsidR="002566B1" w:rsidRPr="00D37902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It is used to add style in an HTML element</w:t>
      </w:r>
    </w:p>
    <w:p w14:paraId="2DBA8983" w14:textId="6B61C0F6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is used to uniquely identify some specific styles of some element</w:t>
      </w:r>
    </w:p>
    <w:p w14:paraId="683A2B72" w14:textId="6FF93339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1AA1B1D9" w14:textId="109DC28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483087DB" w14:textId="77777777" w:rsidR="002566B1" w:rsidRDefault="002566B1" w:rsidP="00D55C05">
      <w:pPr>
        <w:spacing w:after="0" w:line="240" w:lineRule="auto"/>
        <w:contextualSpacing/>
      </w:pPr>
    </w:p>
    <w:p w14:paraId="08D8B4FA" w14:textId="6043A3C3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he correct syntax for using the HTML style attribute?</w:t>
      </w:r>
    </w:p>
    <w:p w14:paraId="7CA39B2E" w14:textId="7BE3305A" w:rsidR="002566B1" w:rsidRPr="00D37902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&lt;tagname style="property:value;"&gt;</w:t>
      </w:r>
    </w:p>
    <w:p w14:paraId="2B85350A" w14:textId="7E9A0216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agname style="property;"&gt;</w:t>
      </w:r>
    </w:p>
    <w:p w14:paraId="305087E4" w14:textId="67932D44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agname style&gt;</w:t>
      </w:r>
    </w:p>
    <w:p w14:paraId="1C7A05B4" w14:textId="1B97B787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03995FF" w14:textId="5B1DB724" w:rsidR="002566B1" w:rsidRDefault="002566B1" w:rsidP="00D55C05">
      <w:pPr>
        <w:spacing w:after="0" w:line="240" w:lineRule="auto"/>
        <w:contextualSpacing/>
      </w:pPr>
    </w:p>
    <w:p w14:paraId="1E07D438" w14:textId="2D6530A7" w:rsidR="00234103" w:rsidRDefault="00234103" w:rsidP="00D55C05">
      <w:pPr>
        <w:spacing w:after="0" w:line="240" w:lineRule="auto"/>
        <w:contextualSpacing/>
      </w:pPr>
    </w:p>
    <w:p w14:paraId="1E083503" w14:textId="77777777" w:rsidR="00234103" w:rsidRDefault="00234103" w:rsidP="00D55C05">
      <w:pPr>
        <w:spacing w:after="0" w:line="240" w:lineRule="auto"/>
        <w:contextualSpacing/>
      </w:pPr>
    </w:p>
    <w:p w14:paraId="0C3C15AE" w14:textId="1A63DF36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HTML element is used to define description data?</w:t>
      </w:r>
    </w:p>
    <w:p w14:paraId="781876F8" w14:textId="73702568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li&gt;</w:t>
      </w:r>
    </w:p>
    <w:p w14:paraId="5D99023A" w14:textId="2C49AC50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ol&gt;</w:t>
      </w:r>
    </w:p>
    <w:p w14:paraId="51F747E8" w14:textId="26BF9058" w:rsidR="002566B1" w:rsidRPr="00D37902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&lt;dd&gt;</w:t>
      </w:r>
    </w:p>
    <w:p w14:paraId="168E6B25" w14:textId="4F6B4139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l&gt;</w:t>
      </w:r>
    </w:p>
    <w:p w14:paraId="70B13870" w14:textId="77777777" w:rsidR="002566B1" w:rsidRDefault="002566B1" w:rsidP="00D55C05">
      <w:pPr>
        <w:spacing w:after="0" w:line="240" w:lineRule="auto"/>
        <w:contextualSpacing/>
      </w:pPr>
    </w:p>
    <w:p w14:paraId="59CF2443" w14:textId="026B2211" w:rsidR="002566B1" w:rsidRDefault="002566B1" w:rsidP="00B84BD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properties is used to change the font of text?</w:t>
      </w:r>
    </w:p>
    <w:p w14:paraId="7AAEF6AD" w14:textId="0DDADC26" w:rsidR="002566B1" w:rsidRPr="00D37902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font-family</w:t>
      </w:r>
    </w:p>
    <w:p w14:paraId="253A50F9" w14:textId="20519AE1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ont-size</w:t>
      </w:r>
    </w:p>
    <w:p w14:paraId="49411954" w14:textId="72EA6DD8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-align</w:t>
      </w:r>
    </w:p>
    <w:p w14:paraId="6175802F" w14:textId="3CAD6BD1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3C36EA7" w14:textId="77777777" w:rsidR="002566B1" w:rsidRDefault="002566B1" w:rsidP="00D55C05">
      <w:pPr>
        <w:spacing w:after="0" w:line="240" w:lineRule="auto"/>
        <w:contextualSpacing/>
      </w:pPr>
    </w:p>
    <w:p w14:paraId="2B78E5DE" w14:textId="42695020" w:rsidR="002566B1" w:rsidRDefault="002566B1" w:rsidP="000A18C4">
      <w:pPr>
        <w:pStyle w:val="ListParagraph"/>
        <w:numPr>
          <w:ilvl w:val="0"/>
          <w:numId w:val="1"/>
        </w:numPr>
        <w:spacing w:after="0" w:line="240" w:lineRule="auto"/>
      </w:pPr>
      <w:r>
        <w:t>How are quotations defined in HTML?</w:t>
      </w:r>
    </w:p>
    <w:p w14:paraId="58175063" w14:textId="5EDCDC70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quote&gt;</w:t>
      </w:r>
    </w:p>
    <w:p w14:paraId="1173BE89" w14:textId="562E0FC2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lock&gt;</w:t>
      </w:r>
    </w:p>
    <w:p w14:paraId="206135B5" w14:textId="2EED31A9" w:rsidR="002566B1" w:rsidRPr="00D37902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&lt;blockquote&gt;</w:t>
      </w:r>
    </w:p>
    <w:p w14:paraId="4C563379" w14:textId="238BDC76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2201972E" w14:textId="77777777" w:rsidR="002566B1" w:rsidRDefault="002566B1" w:rsidP="00D55C05">
      <w:pPr>
        <w:spacing w:after="0" w:line="240" w:lineRule="auto"/>
        <w:contextualSpacing/>
      </w:pPr>
    </w:p>
    <w:p w14:paraId="32117A9B" w14:textId="1CEE38B2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What tag is used to render an image on a webpage?</w:t>
      </w:r>
    </w:p>
    <w:p w14:paraId="63995D4E" w14:textId="57B541E1" w:rsidR="002566B1" w:rsidRPr="00D37902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D37902">
        <w:rPr>
          <w:color w:val="00B0F0"/>
        </w:rPr>
        <w:t>&lt;img&gt;</w:t>
      </w:r>
    </w:p>
    <w:p w14:paraId="0D9D60BE" w14:textId="66BD6474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rc&gt;</w:t>
      </w:r>
    </w:p>
    <w:p w14:paraId="6994FF9C" w14:textId="7E2C4B4E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image&gt;</w:t>
      </w:r>
    </w:p>
    <w:p w14:paraId="141EF26B" w14:textId="5E30E7B9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246B82F" w14:textId="77777777" w:rsidR="002566B1" w:rsidRDefault="002566B1" w:rsidP="00D55C05">
      <w:pPr>
        <w:spacing w:after="0" w:line="240" w:lineRule="auto"/>
        <w:contextualSpacing/>
      </w:pPr>
    </w:p>
    <w:p w14:paraId="6E149739" w14:textId="1A7E7A2B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Apart from &lt;i&gt; tag, which of the following tag is used to render a text in italics?</w:t>
      </w:r>
    </w:p>
    <w:p w14:paraId="26FA4FBC" w14:textId="1AFD0699" w:rsidR="002566B1" w:rsidRPr="00C5338E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&lt;em&gt;</w:t>
      </w:r>
    </w:p>
    <w:p w14:paraId="6BD1AA99" w14:textId="5D844AB2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trong&gt;</w:t>
      </w:r>
    </w:p>
    <w:p w14:paraId="658A9E79" w14:textId="6B062277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&gt;</w:t>
      </w:r>
    </w:p>
    <w:p w14:paraId="11EE8192" w14:textId="20485503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5ED69F3" w14:textId="77777777" w:rsidR="002566B1" w:rsidRDefault="002566B1" w:rsidP="00D55C05">
      <w:pPr>
        <w:spacing w:after="0" w:line="240" w:lineRule="auto"/>
        <w:contextualSpacing/>
      </w:pPr>
    </w:p>
    <w:p w14:paraId="000653B1" w14:textId="3E91D41A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What is the correct syntax to write an HTML comment?</w:t>
      </w:r>
    </w:p>
    <w:p w14:paraId="0DC55A90" w14:textId="72CF3280" w:rsidR="002566B1" w:rsidRPr="00C5338E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&lt;!-- comment text --&gt;</w:t>
      </w:r>
    </w:p>
    <w:p w14:paraId="672FEEB3" w14:textId="250382F8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// Comment text</w:t>
      </w:r>
    </w:p>
    <w:p w14:paraId="34E52CDA" w14:textId="44979AE2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# Comment text</w:t>
      </w:r>
    </w:p>
    <w:p w14:paraId="56F67711" w14:textId="662B9FF1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/* Comment text */</w:t>
      </w:r>
    </w:p>
    <w:p w14:paraId="4842B924" w14:textId="77777777" w:rsidR="002566B1" w:rsidRDefault="002566B1" w:rsidP="00D55C05">
      <w:pPr>
        <w:spacing w:after="0" w:line="240" w:lineRule="auto"/>
        <w:contextualSpacing/>
      </w:pPr>
    </w:p>
    <w:p w14:paraId="42C57E7B" w14:textId="2FF0574B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Colors are defined in HTML using?</w:t>
      </w:r>
    </w:p>
    <w:p w14:paraId="2D921DCF" w14:textId="662FC850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 Values</w:t>
      </w:r>
    </w:p>
    <w:p w14:paraId="598E61F8" w14:textId="3422A20E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HEX Values</w:t>
      </w:r>
    </w:p>
    <w:p w14:paraId="465143C8" w14:textId="24549910" w:rsidR="002566B1" w:rsidRPr="00C5338E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Colors are defined using RGB, HEX, HSL, RGBA, HSLA values or with predefined color names</w:t>
      </w:r>
    </w:p>
    <w:p w14:paraId="36A21D95" w14:textId="6FBB7485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455B360" w14:textId="77777777" w:rsidR="002566B1" w:rsidRDefault="002566B1" w:rsidP="00D55C05">
      <w:pPr>
        <w:spacing w:after="0" w:line="240" w:lineRule="auto"/>
        <w:contextualSpacing/>
      </w:pPr>
    </w:p>
    <w:p w14:paraId="66CF1FF9" w14:textId="1DE8CDE4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t>Which property is used to set colors in HTML?</w:t>
      </w:r>
    </w:p>
    <w:p w14:paraId="330A72D8" w14:textId="13C3EE8B" w:rsidR="002566B1" w:rsidRPr="00C5338E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color</w:t>
      </w:r>
    </w:p>
    <w:p w14:paraId="32E484B6" w14:textId="32D415E8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ackground-color</w:t>
      </w:r>
    </w:p>
    <w:p w14:paraId="03C41575" w14:textId="0632F208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ont-color</w:t>
      </w:r>
    </w:p>
    <w:p w14:paraId="1477ED18" w14:textId="34A21CBD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-color</w:t>
      </w:r>
    </w:p>
    <w:p w14:paraId="57CF5F0D" w14:textId="3BE66C5D" w:rsidR="002566B1" w:rsidRDefault="002566B1" w:rsidP="00D55C05">
      <w:pPr>
        <w:spacing w:after="0" w:line="240" w:lineRule="auto"/>
        <w:contextualSpacing/>
      </w:pPr>
    </w:p>
    <w:p w14:paraId="11D7EF13" w14:textId="23FB63BA" w:rsidR="00234103" w:rsidRDefault="00234103" w:rsidP="00D55C05">
      <w:pPr>
        <w:spacing w:after="0" w:line="240" w:lineRule="auto"/>
        <w:contextualSpacing/>
      </w:pPr>
    </w:p>
    <w:p w14:paraId="7E2D9668" w14:textId="77777777" w:rsidR="00234103" w:rsidRDefault="00234103" w:rsidP="00D55C05">
      <w:pPr>
        <w:spacing w:after="0" w:line="240" w:lineRule="auto"/>
        <w:contextualSpacing/>
      </w:pPr>
    </w:p>
    <w:p w14:paraId="497E4B71" w14:textId="7C1F4649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types of unordered lists in HTML?</w:t>
      </w:r>
    </w:p>
    <w:p w14:paraId="0D21001A" w14:textId="7E6559D9" w:rsidR="002566B1" w:rsidRPr="00C5338E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Circle, square, disc</w:t>
      </w:r>
    </w:p>
    <w:p w14:paraId="460D94F3" w14:textId="4098CC15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riangle, square, disc</w:t>
      </w:r>
    </w:p>
    <w:p w14:paraId="12180E43" w14:textId="48258C4B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riangle, circle, disc</w:t>
      </w:r>
    </w:p>
    <w:p w14:paraId="3FE7EDF7" w14:textId="0DF74396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l of the above</w:t>
      </w:r>
    </w:p>
    <w:p w14:paraId="3FA0FD77" w14:textId="77777777" w:rsidR="002566B1" w:rsidRDefault="002566B1" w:rsidP="00D55C05">
      <w:pPr>
        <w:spacing w:after="0" w:line="240" w:lineRule="auto"/>
        <w:contextualSpacing/>
      </w:pPr>
    </w:p>
    <w:p w14:paraId="1E2884D1" w14:textId="4E9D2F2D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t>Which property is used to set border colors in HTML?</w:t>
      </w:r>
    </w:p>
    <w:p w14:paraId="137BFD73" w14:textId="494484F0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der-color</w:t>
      </w:r>
    </w:p>
    <w:p w14:paraId="16B6EF1C" w14:textId="13F5B54B" w:rsidR="002566B1" w:rsidRPr="00C5338E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border</w:t>
      </w:r>
    </w:p>
    <w:p w14:paraId="02FFBFD8" w14:textId="7BF7190C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286F7D90" w14:textId="6CEAD4D1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830CAB7" w14:textId="77777777" w:rsidR="002566B1" w:rsidRDefault="002566B1" w:rsidP="00D55C05">
      <w:pPr>
        <w:spacing w:after="0" w:line="240" w:lineRule="auto"/>
        <w:contextualSpacing/>
      </w:pPr>
    </w:p>
    <w:p w14:paraId="62DDB14F" w14:textId="1777623D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hings are necessary to create an HTML page?</w:t>
      </w:r>
    </w:p>
    <w:p w14:paraId="6DE813F0" w14:textId="105B1152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 editor</w:t>
      </w:r>
    </w:p>
    <w:p w14:paraId="7B51E222" w14:textId="3A37EE84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eb browser</w:t>
      </w:r>
    </w:p>
    <w:p w14:paraId="0F5D2D9D" w14:textId="13922FE3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Both A and B</w:t>
      </w:r>
    </w:p>
    <w:p w14:paraId="04AB8BDF" w14:textId="754C2F08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4421A774" w14:textId="77777777" w:rsidR="002566B1" w:rsidRDefault="002566B1" w:rsidP="00D55C05">
      <w:pPr>
        <w:spacing w:after="0" w:line="240" w:lineRule="auto"/>
        <w:contextualSpacing/>
      </w:pPr>
    </w:p>
    <w:p w14:paraId="5A21E4E1" w14:textId="2B485092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is used to indicate the page’s start and endpoints?</w:t>
      </w:r>
    </w:p>
    <w:p w14:paraId="6156807A" w14:textId="7AAEFE83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ody&gt;</w:t>
      </w:r>
    </w:p>
    <w:p w14:paraId="4E8BA202" w14:textId="61A25BA9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&lt;html&gt;</w:t>
      </w:r>
    </w:p>
    <w:p w14:paraId="5DD310D3" w14:textId="4B11DF4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ead&gt;</w:t>
      </w:r>
    </w:p>
    <w:p w14:paraId="0539504A" w14:textId="05D1B69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octype&gt;</w:t>
      </w:r>
    </w:p>
    <w:p w14:paraId="02C9CE00" w14:textId="77777777" w:rsidR="002566B1" w:rsidRDefault="002566B1" w:rsidP="00D55C05">
      <w:pPr>
        <w:spacing w:after="0" w:line="240" w:lineRule="auto"/>
        <w:contextualSpacing/>
      </w:pPr>
    </w:p>
    <w:p w14:paraId="12F08270" w14:textId="42D1372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rue about HTML tags?</w:t>
      </w:r>
    </w:p>
    <w:p w14:paraId="2FC8AB27" w14:textId="753238E9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case sensitive</w:t>
      </w:r>
    </w:p>
    <w:p w14:paraId="405AC4F2" w14:textId="11A59EEB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Are not case sensitive</w:t>
      </w:r>
    </w:p>
    <w:p w14:paraId="75424038" w14:textId="2C274E1F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in uppercase</w:t>
      </w:r>
    </w:p>
    <w:p w14:paraId="09A6890D" w14:textId="08D23709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in lowercase</w:t>
      </w:r>
    </w:p>
    <w:p w14:paraId="54E46FFE" w14:textId="77777777" w:rsidR="002566B1" w:rsidRDefault="002566B1" w:rsidP="00D55C05">
      <w:pPr>
        <w:spacing w:after="0" w:line="240" w:lineRule="auto"/>
        <w:contextualSpacing/>
      </w:pPr>
    </w:p>
    <w:p w14:paraId="5AA94CEC" w14:textId="6D1A0105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HTML tag is called the root element of an HTML document?</w:t>
      </w:r>
    </w:p>
    <w:p w14:paraId="2BF8D7EC" w14:textId="3F599797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&lt;html&gt;</w:t>
      </w:r>
    </w:p>
    <w:p w14:paraId="04803894" w14:textId="3F4A9854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ody&gt;</w:t>
      </w:r>
    </w:p>
    <w:p w14:paraId="46072FF3" w14:textId="01292177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itle&gt;</w:t>
      </w:r>
    </w:p>
    <w:p w14:paraId="1CC7613C" w14:textId="5E43868D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ead&gt;</w:t>
      </w:r>
    </w:p>
    <w:p w14:paraId="27E9FA1D" w14:textId="77777777" w:rsidR="002566B1" w:rsidRDefault="002566B1" w:rsidP="00D55C05">
      <w:pPr>
        <w:spacing w:after="0" w:line="240" w:lineRule="auto"/>
        <w:contextualSpacing/>
      </w:pPr>
    </w:p>
    <w:p w14:paraId="562CF0AB" w14:textId="56751E40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How is black color represented in terms of RGB values?</w:t>
      </w:r>
    </w:p>
    <w:p w14:paraId="1519AA90" w14:textId="45A88E58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RGB(0, 0, 0)</w:t>
      </w:r>
    </w:p>
    <w:p w14:paraId="14B11302" w14:textId="4D917A2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(100, 100, 100)</w:t>
      </w:r>
    </w:p>
    <w:p w14:paraId="6832EC25" w14:textId="50D8B731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(100, 100, 0)</w:t>
      </w:r>
    </w:p>
    <w:p w14:paraId="049A3F08" w14:textId="2534751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(100, 0, 0)</w:t>
      </w:r>
    </w:p>
    <w:p w14:paraId="2C70C57D" w14:textId="77777777" w:rsidR="002566B1" w:rsidRDefault="002566B1" w:rsidP="00D55C05">
      <w:pPr>
        <w:spacing w:after="0" w:line="240" w:lineRule="auto"/>
        <w:contextualSpacing/>
      </w:pPr>
    </w:p>
    <w:p w14:paraId="7D550CFF" w14:textId="4A6B294A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does the Alpha value in RGBA represent?</w:t>
      </w:r>
    </w:p>
    <w:p w14:paraId="42E08281" w14:textId="08EADEC7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Opacity value for a color</w:t>
      </w:r>
    </w:p>
    <w:p w14:paraId="39FB700C" w14:textId="693857D6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shade of a color</w:t>
      </w:r>
    </w:p>
    <w:p w14:paraId="7E064663" w14:textId="55ED9E01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51C72F7C" w14:textId="06FB518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1759B0F" w14:textId="35F00AB2" w:rsidR="002566B1" w:rsidRDefault="002566B1" w:rsidP="00D55C05">
      <w:pPr>
        <w:spacing w:after="0" w:line="240" w:lineRule="auto"/>
        <w:contextualSpacing/>
      </w:pPr>
    </w:p>
    <w:p w14:paraId="54D70C54" w14:textId="5900DF29" w:rsidR="00234103" w:rsidRDefault="00234103" w:rsidP="00D55C05">
      <w:pPr>
        <w:spacing w:after="0" w:line="240" w:lineRule="auto"/>
        <w:contextualSpacing/>
      </w:pPr>
    </w:p>
    <w:p w14:paraId="117E1046" w14:textId="2C4301E2" w:rsidR="00234103" w:rsidRDefault="00234103" w:rsidP="00D55C05">
      <w:pPr>
        <w:spacing w:after="0" w:line="240" w:lineRule="auto"/>
        <w:contextualSpacing/>
      </w:pPr>
    </w:p>
    <w:p w14:paraId="21ABF446" w14:textId="77777777" w:rsidR="00234103" w:rsidRDefault="00234103" w:rsidP="00D55C05">
      <w:pPr>
        <w:spacing w:after="0" w:line="240" w:lineRule="auto"/>
        <w:contextualSpacing/>
      </w:pPr>
    </w:p>
    <w:p w14:paraId="77CA87AE" w14:textId="08EE3C21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does the Alpha value of 0.0 represent?</w:t>
      </w:r>
    </w:p>
    <w:p w14:paraId="2FC41A5E" w14:textId="7A407C3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ully opaque</w:t>
      </w:r>
    </w:p>
    <w:p w14:paraId="1134613E" w14:textId="08F1BF16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Fully transparent</w:t>
      </w:r>
    </w:p>
    <w:p w14:paraId="218339E1" w14:textId="75E0BE5E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50% transparent</w:t>
      </w:r>
    </w:p>
    <w:p w14:paraId="4250229D" w14:textId="6B9EFC0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74CAB84" w14:textId="63A4E6D2" w:rsidR="002566B1" w:rsidRDefault="002566B1" w:rsidP="00D55C05">
      <w:pPr>
        <w:spacing w:after="0" w:line="240" w:lineRule="auto"/>
        <w:contextualSpacing/>
      </w:pPr>
    </w:p>
    <w:p w14:paraId="735CAF8E" w14:textId="15622952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How to set a font for a whole page?</w:t>
      </w:r>
    </w:p>
    <w:p w14:paraId="45C7DB2A" w14:textId="275B372E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argetfont&gt;</w:t>
      </w:r>
    </w:p>
    <w:p w14:paraId="1F2FA869" w14:textId="5EB543C5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&lt;defaultfont&gt;</w:t>
      </w:r>
    </w:p>
    <w:p w14:paraId="025C88EF" w14:textId="6CACFC5D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font&gt;</w:t>
      </w:r>
    </w:p>
    <w:p w14:paraId="32FDE28F" w14:textId="1A49808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0E96875" w14:textId="77777777" w:rsidR="002566B1" w:rsidRDefault="002566B1" w:rsidP="00D55C05">
      <w:pPr>
        <w:spacing w:after="0" w:line="240" w:lineRule="auto"/>
        <w:contextualSpacing/>
      </w:pPr>
    </w:p>
    <w:p w14:paraId="25593F8D" w14:textId="02608C4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CSS inside HTML elements used alongside style attribute is called?</w:t>
      </w:r>
    </w:p>
    <w:p w14:paraId="6BE7BF0A" w14:textId="05B2FF08" w:rsidR="002566B1" w:rsidRPr="00C5338E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Inline CSS</w:t>
      </w:r>
    </w:p>
    <w:p w14:paraId="3498D307" w14:textId="22B59A8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nternal CSS</w:t>
      </w:r>
    </w:p>
    <w:p w14:paraId="65E478B3" w14:textId="61B67A9C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External CSS</w:t>
      </w:r>
    </w:p>
    <w:p w14:paraId="08F75DF9" w14:textId="4CFA59F7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4DCBF00" w14:textId="77777777" w:rsidR="002566B1" w:rsidRDefault="002566B1" w:rsidP="00D55C05">
      <w:pPr>
        <w:spacing w:after="0" w:line="240" w:lineRule="auto"/>
        <w:contextualSpacing/>
      </w:pPr>
    </w:p>
    <w:p w14:paraId="7398168C" w14:textId="696B4F8C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colors contain equal amounts of RBG?</w:t>
      </w:r>
    </w:p>
    <w:p w14:paraId="2CA5F7DD" w14:textId="4F47B47C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hite</w:t>
      </w:r>
    </w:p>
    <w:p w14:paraId="7622AEA0" w14:textId="206F8425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Gray</w:t>
      </w:r>
    </w:p>
    <w:p w14:paraId="2B922C0F" w14:textId="6BCEFF4D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lack</w:t>
      </w:r>
    </w:p>
    <w:p w14:paraId="21B0FFB6" w14:textId="006A5708" w:rsidR="002566B1" w:rsidRPr="00C5338E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All of the above</w:t>
      </w:r>
    </w:p>
    <w:p w14:paraId="1E4EAECE" w14:textId="77777777" w:rsidR="002566B1" w:rsidRDefault="002566B1" w:rsidP="00D55C05">
      <w:pPr>
        <w:spacing w:after="0" w:line="240" w:lineRule="auto"/>
        <w:contextualSpacing/>
      </w:pPr>
    </w:p>
    <w:p w14:paraId="4B94C577" w14:textId="56984E13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is the speciality about the &lt;small&gt; and &lt;big&gt; tags in HTML?</w:t>
      </w:r>
    </w:p>
    <w:p w14:paraId="25683BA7" w14:textId="0E96C9E9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y work on anything</w:t>
      </w:r>
    </w:p>
    <w:p w14:paraId="2AC52BD8" w14:textId="12FE525A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y can be used for text only</w:t>
      </w:r>
    </w:p>
    <w:p w14:paraId="692FBD75" w14:textId="08773C1B" w:rsidR="002566B1" w:rsidRPr="00C5338E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They can be repeated</w:t>
      </w:r>
    </w:p>
    <w:p w14:paraId="67840FFD" w14:textId="231FCD19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066389F" w14:textId="77777777" w:rsidR="002566B1" w:rsidRDefault="002566B1" w:rsidP="00D55C05">
      <w:pPr>
        <w:spacing w:after="0" w:line="240" w:lineRule="auto"/>
        <w:contextualSpacing/>
      </w:pPr>
    </w:p>
    <w:p w14:paraId="7C97122F" w14:textId="1F0D3493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is used to add a row to a table in HTML?</w:t>
      </w:r>
    </w:p>
    <w:p w14:paraId="4AA1A0E4" w14:textId="43E85AD9" w:rsidR="002566B1" w:rsidRPr="00C5338E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&lt;tr&gt;</w:t>
      </w:r>
    </w:p>
    <w:p w14:paraId="35A62292" w14:textId="2BDA7567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d&gt;</w:t>
      </w:r>
    </w:p>
    <w:p w14:paraId="4189096A" w14:textId="6D77BC4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h&gt;</w:t>
      </w:r>
    </w:p>
    <w:p w14:paraId="413B0132" w14:textId="13733606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FA9C544" w14:textId="77777777" w:rsidR="002566B1" w:rsidRDefault="002566B1" w:rsidP="00D55C05">
      <w:pPr>
        <w:spacing w:after="0" w:line="240" w:lineRule="auto"/>
        <w:contextualSpacing/>
      </w:pPr>
    </w:p>
    <w:p w14:paraId="7F017CF8" w14:textId="61ED1AA9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property allows an image link to show a text label?</w:t>
      </w:r>
    </w:p>
    <w:p w14:paraId="772429EE" w14:textId="7291BCDB" w:rsidR="002566B1" w:rsidRPr="00C5338E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alt</w:t>
      </w:r>
    </w:p>
    <w:p w14:paraId="416988C5" w14:textId="088234DA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str</w:t>
      </w:r>
    </w:p>
    <w:p w14:paraId="08B0CA68" w14:textId="02A275AD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ternative</w:t>
      </w:r>
    </w:p>
    <w:p w14:paraId="0151AD49" w14:textId="654C8A2C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35717128" w14:textId="77777777" w:rsidR="002566B1" w:rsidRDefault="002566B1" w:rsidP="00D55C05">
      <w:pPr>
        <w:spacing w:after="0" w:line="240" w:lineRule="auto"/>
        <w:contextualSpacing/>
      </w:pPr>
    </w:p>
    <w:p w14:paraId="5C0EE8BE" w14:textId="0A8BA63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If a background image is smaller than the screen on which it is being displayed, what will occur on the webpage?</w:t>
      </w:r>
    </w:p>
    <w:p w14:paraId="4303A4D4" w14:textId="61ADD6A8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blank space will be shown in black</w:t>
      </w:r>
    </w:p>
    <w:p w14:paraId="7DD730C1" w14:textId="6CE5A6EE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image will be stretched</w:t>
      </w:r>
    </w:p>
    <w:p w14:paraId="437650DA" w14:textId="5962F95E" w:rsidR="002566B1" w:rsidRPr="00C5338E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The image will be repeated</w:t>
      </w:r>
    </w:p>
    <w:p w14:paraId="2D089509" w14:textId="6300E548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image won't be displayed</w:t>
      </w:r>
    </w:p>
    <w:p w14:paraId="3D4A4BF1" w14:textId="07B060EA" w:rsidR="002566B1" w:rsidRDefault="002566B1" w:rsidP="00D55C05">
      <w:pPr>
        <w:spacing w:after="0" w:line="240" w:lineRule="auto"/>
        <w:contextualSpacing/>
      </w:pPr>
    </w:p>
    <w:p w14:paraId="1482A071" w14:textId="7251C1B3" w:rsidR="00234103" w:rsidRDefault="00234103" w:rsidP="00D55C05">
      <w:pPr>
        <w:spacing w:after="0" w:line="240" w:lineRule="auto"/>
        <w:contextualSpacing/>
      </w:pPr>
    </w:p>
    <w:p w14:paraId="4580E823" w14:textId="77777777" w:rsidR="00234103" w:rsidRDefault="00234103" w:rsidP="00D55C05">
      <w:pPr>
        <w:spacing w:after="0" w:line="240" w:lineRule="auto"/>
        <w:contextualSpacing/>
      </w:pPr>
    </w:p>
    <w:p w14:paraId="665035F0" w14:textId="70AAA8AB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properties of block-level elements?</w:t>
      </w:r>
    </w:p>
    <w:p w14:paraId="2E322CC7" w14:textId="34C61E14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always starts on a new page</w:t>
      </w:r>
    </w:p>
    <w:p w14:paraId="55EC9A0B" w14:textId="4BE9A463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always takes the full width available</w:t>
      </w:r>
    </w:p>
    <w:p w14:paraId="70DE8A56" w14:textId="7F8B0026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has a top and bottom margin</w:t>
      </w:r>
    </w:p>
    <w:p w14:paraId="246DE620" w14:textId="429AE522" w:rsidR="002566B1" w:rsidRPr="00C5338E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All of the above</w:t>
      </w:r>
    </w:p>
    <w:p w14:paraId="18D8E9CF" w14:textId="77777777" w:rsidR="00E93455" w:rsidRDefault="00E93455" w:rsidP="00D55C05">
      <w:pPr>
        <w:spacing w:after="0" w:line="240" w:lineRule="auto"/>
        <w:contextualSpacing/>
      </w:pPr>
    </w:p>
    <w:p w14:paraId="6553F6F4" w14:textId="4BA9D684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are examples of block-level elements in HTML?</w:t>
      </w:r>
    </w:p>
    <w:p w14:paraId="6135DBF6" w14:textId="3BBE4755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iv&gt;</w:t>
      </w:r>
    </w:p>
    <w:p w14:paraId="6A4446BA" w14:textId="1A8D28E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p&gt;</w:t>
      </w:r>
    </w:p>
    <w:p w14:paraId="585A5005" w14:textId="2A68292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1&gt;</w:t>
      </w:r>
    </w:p>
    <w:p w14:paraId="1BBCB2B9" w14:textId="3DDA79F4" w:rsidR="002566B1" w:rsidRPr="00C5338E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All of the above</w:t>
      </w:r>
    </w:p>
    <w:p w14:paraId="3121340E" w14:textId="77777777" w:rsidR="002566B1" w:rsidRDefault="002566B1" w:rsidP="00D55C05">
      <w:pPr>
        <w:spacing w:after="0" w:line="240" w:lineRule="auto"/>
        <w:contextualSpacing/>
      </w:pPr>
    </w:p>
    <w:p w14:paraId="61D6D68C" w14:textId="2C181AF4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How many characters can be written in 1KB?</w:t>
      </w:r>
    </w:p>
    <w:p w14:paraId="09F1B46B" w14:textId="0D8C9E68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1048</w:t>
      </w:r>
    </w:p>
    <w:p w14:paraId="18A33481" w14:textId="6E7F4AC6" w:rsidR="002566B1" w:rsidRPr="00C5338E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1024</w:t>
      </w:r>
    </w:p>
    <w:p w14:paraId="48220537" w14:textId="131D4FE7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1000</w:t>
      </w:r>
    </w:p>
    <w:p w14:paraId="5C2EEC57" w14:textId="3B9E098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F2DABE3" w14:textId="77777777" w:rsidR="002566B1" w:rsidRDefault="002566B1" w:rsidP="00D55C05">
      <w:pPr>
        <w:spacing w:after="0" w:line="240" w:lineRule="auto"/>
        <w:contextualSpacing/>
      </w:pPr>
    </w:p>
    <w:p w14:paraId="6627D49E" w14:textId="09BA7311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are some valid character sets available?</w:t>
      </w:r>
    </w:p>
    <w:p w14:paraId="2114913C" w14:textId="68479E3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UTF-8</w:t>
      </w:r>
    </w:p>
    <w:p w14:paraId="2D146A7D" w14:textId="2260DC1F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NSI</w:t>
      </w:r>
    </w:p>
    <w:p w14:paraId="03460007" w14:textId="76E10CE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SCII</w:t>
      </w:r>
    </w:p>
    <w:p w14:paraId="2F7BAC04" w14:textId="4D942666" w:rsidR="002566B1" w:rsidRPr="00C5338E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All of the above</w:t>
      </w:r>
    </w:p>
    <w:p w14:paraId="3682D406" w14:textId="77777777" w:rsidR="002566B1" w:rsidRDefault="002566B1" w:rsidP="00D55C05">
      <w:pPr>
        <w:spacing w:after="0" w:line="240" w:lineRule="auto"/>
        <w:contextualSpacing/>
      </w:pPr>
    </w:p>
    <w:p w14:paraId="540CA7FF" w14:textId="1DB1645F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default value of the BORDER attribute is?</w:t>
      </w:r>
    </w:p>
    <w:p w14:paraId="0495B5DC" w14:textId="2C4C3BF4" w:rsidR="002566B1" w:rsidRPr="00C5338E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1 pixel</w:t>
      </w:r>
    </w:p>
    <w:p w14:paraId="7E6E72B0" w14:textId="440C542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2 pixel</w:t>
      </w:r>
    </w:p>
    <w:p w14:paraId="6E32CBDC" w14:textId="15D53C0F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4 pixel</w:t>
      </w:r>
    </w:p>
    <w:p w14:paraId="2DC3B5ED" w14:textId="151C892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8 pixel</w:t>
      </w:r>
    </w:p>
    <w:p w14:paraId="48271A71" w14:textId="77777777" w:rsidR="002566B1" w:rsidRDefault="002566B1" w:rsidP="00D55C05">
      <w:pPr>
        <w:spacing w:after="0" w:line="240" w:lineRule="auto"/>
        <w:contextualSpacing/>
      </w:pPr>
    </w:p>
    <w:p w14:paraId="1F2E369F" w14:textId="5451E01B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are those objects called which are used for storing data on the client provided by the HTML local storage?</w:t>
      </w:r>
    </w:p>
    <w:p w14:paraId="4AF235DF" w14:textId="26462B0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indows.localStorage</w:t>
      </w:r>
    </w:p>
    <w:p w14:paraId="49098A1F" w14:textId="5E366700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indow.sessionStorage</w:t>
      </w:r>
    </w:p>
    <w:p w14:paraId="0E04A680" w14:textId="3CB885A1" w:rsidR="002566B1" w:rsidRPr="00C5338E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Both A and B</w:t>
      </w:r>
    </w:p>
    <w:p w14:paraId="63742ACE" w14:textId="1213793B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A9B046A" w14:textId="77777777" w:rsidR="002566B1" w:rsidRDefault="002566B1" w:rsidP="00D55C05">
      <w:pPr>
        <w:spacing w:after="0" w:line="240" w:lineRule="auto"/>
        <w:contextualSpacing/>
      </w:pPr>
    </w:p>
    <w:p w14:paraId="28053FB5" w14:textId="3587C27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most basic part of any HTML page is?</w:t>
      </w:r>
    </w:p>
    <w:p w14:paraId="6C69DD7D" w14:textId="6B1C3C3A" w:rsidR="002566B1" w:rsidRPr="00C5338E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ASCII Text</w:t>
      </w:r>
    </w:p>
    <w:p w14:paraId="34630357" w14:textId="3B1A3E10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inary Text</w:t>
      </w:r>
    </w:p>
    <w:p w14:paraId="5583EF0E" w14:textId="61C92881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</w:t>
      </w:r>
    </w:p>
    <w:p w14:paraId="4176CCBE" w14:textId="6F44FE65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5997B01" w14:textId="77777777" w:rsidR="002566B1" w:rsidRDefault="002566B1" w:rsidP="00D55C05">
      <w:pPr>
        <w:spacing w:after="0" w:line="240" w:lineRule="auto"/>
        <w:contextualSpacing/>
      </w:pPr>
    </w:p>
    <w:p w14:paraId="6C109101" w14:textId="09DFF159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is the select tag used for?</w:t>
      </w:r>
    </w:p>
    <w:p w14:paraId="5297C3AE" w14:textId="247CAC96" w:rsidR="002566B1" w:rsidRPr="00C5338E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Create a combo box</w:t>
      </w:r>
    </w:p>
    <w:p w14:paraId="233ACED7" w14:textId="5BF265A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Select some attributes and change their style</w:t>
      </w:r>
    </w:p>
    <w:p w14:paraId="221DE5C6" w14:textId="510D3648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hange text font</w:t>
      </w:r>
    </w:p>
    <w:p w14:paraId="7004A455" w14:textId="6B94720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D21550D" w14:textId="5CC6EB9B" w:rsidR="002566B1" w:rsidRDefault="002566B1" w:rsidP="00D55C05">
      <w:pPr>
        <w:spacing w:after="0" w:line="240" w:lineRule="auto"/>
        <w:contextualSpacing/>
      </w:pPr>
    </w:p>
    <w:p w14:paraId="564992C4" w14:textId="5F9053E6" w:rsidR="00234103" w:rsidRDefault="00234103" w:rsidP="00D55C05">
      <w:pPr>
        <w:spacing w:after="0" w:line="240" w:lineRule="auto"/>
        <w:contextualSpacing/>
      </w:pPr>
    </w:p>
    <w:p w14:paraId="3EEF9192" w14:textId="77777777" w:rsidR="00234103" w:rsidRDefault="00234103" w:rsidP="00D55C05">
      <w:pPr>
        <w:spacing w:after="0" w:line="240" w:lineRule="auto"/>
        <w:contextualSpacing/>
      </w:pPr>
    </w:p>
    <w:p w14:paraId="02C8BD73" w14:textId="42B205C7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main components of the front end of any working website?</w:t>
      </w:r>
    </w:p>
    <w:p w14:paraId="6A18A3A4" w14:textId="6C1F4C7C" w:rsidR="002566B1" w:rsidRPr="00C5338E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HTML, CSS, Javascript</w:t>
      </w:r>
    </w:p>
    <w:p w14:paraId="4E4AB3A1" w14:textId="7163F554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HTML only</w:t>
      </w:r>
    </w:p>
    <w:p w14:paraId="22DA0B4B" w14:textId="467FA1A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Javascript only</w:t>
      </w:r>
    </w:p>
    <w:p w14:paraId="21F013FD" w14:textId="577BE24D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de.Js</w:t>
      </w:r>
    </w:p>
    <w:p w14:paraId="123B9F4A" w14:textId="548E7B0C" w:rsidR="002566B1" w:rsidRDefault="002566B1" w:rsidP="00D55C05">
      <w:pPr>
        <w:spacing w:after="0" w:line="240" w:lineRule="auto"/>
        <w:contextualSpacing/>
      </w:pPr>
    </w:p>
    <w:p w14:paraId="145A8D36" w14:textId="49F78BC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HTML tag is used to set up a Javascript-like client-side scripting language?</w:t>
      </w:r>
    </w:p>
    <w:p w14:paraId="70E8145A" w14:textId="30DDABAB" w:rsidR="002566B1" w:rsidRPr="00C5338E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  <w:rPr>
          <w:color w:val="00B0F0"/>
        </w:rPr>
      </w:pPr>
      <w:r w:rsidRPr="00C5338E">
        <w:rPr>
          <w:color w:val="00B0F0"/>
        </w:rPr>
        <w:t>&lt;script&gt;</w:t>
      </w:r>
    </w:p>
    <w:p w14:paraId="1261A254" w14:textId="42724A8D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elect&gt;</w:t>
      </w:r>
    </w:p>
    <w:p w14:paraId="469D3E11" w14:textId="79EE42FB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anchor&gt;</w:t>
      </w:r>
    </w:p>
    <w:p w14:paraId="54040E15" w14:textId="45AA6248" w:rsidR="00F34894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  <w:bookmarkStart w:id="0" w:name="_GoBack"/>
      <w:bookmarkEnd w:id="0"/>
    </w:p>
    <w:sectPr w:rsidR="00F348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6CA414" w14:textId="77777777" w:rsidR="0001638C" w:rsidRDefault="0001638C" w:rsidP="00234103">
      <w:pPr>
        <w:spacing w:after="0" w:line="240" w:lineRule="auto"/>
      </w:pPr>
      <w:r>
        <w:separator/>
      </w:r>
    </w:p>
  </w:endnote>
  <w:endnote w:type="continuationSeparator" w:id="0">
    <w:p w14:paraId="258EA94B" w14:textId="77777777" w:rsidR="0001638C" w:rsidRDefault="0001638C" w:rsidP="00234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E06494" w14:textId="77777777" w:rsidR="0001638C" w:rsidRDefault="0001638C" w:rsidP="00234103">
      <w:pPr>
        <w:spacing w:after="0" w:line="240" w:lineRule="auto"/>
      </w:pPr>
      <w:r>
        <w:separator/>
      </w:r>
    </w:p>
  </w:footnote>
  <w:footnote w:type="continuationSeparator" w:id="0">
    <w:p w14:paraId="4E7FEB46" w14:textId="77777777" w:rsidR="0001638C" w:rsidRDefault="0001638C" w:rsidP="002341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54B92"/>
    <w:multiLevelType w:val="hybridMultilevel"/>
    <w:tmpl w:val="7BAE604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272AEBB6">
      <w:start w:val="1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76D01"/>
    <w:multiLevelType w:val="hybridMultilevel"/>
    <w:tmpl w:val="51CC99F6"/>
    <w:lvl w:ilvl="0" w:tplc="BA444D06">
      <w:start w:val="1"/>
      <w:numFmt w:val="upperLetter"/>
      <w:lvlText w:val="(%1)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" w15:restartNumberingAfterBreak="0">
    <w:nsid w:val="16271A3D"/>
    <w:multiLevelType w:val="hybridMultilevel"/>
    <w:tmpl w:val="B67A095E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A3102A"/>
    <w:multiLevelType w:val="hybridMultilevel"/>
    <w:tmpl w:val="8B74508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E2F65"/>
    <w:multiLevelType w:val="hybridMultilevel"/>
    <w:tmpl w:val="F918A3F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51615"/>
    <w:multiLevelType w:val="hybridMultilevel"/>
    <w:tmpl w:val="02829D66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BD2333"/>
    <w:multiLevelType w:val="hybridMultilevel"/>
    <w:tmpl w:val="C09215C0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2664DD"/>
    <w:multiLevelType w:val="hybridMultilevel"/>
    <w:tmpl w:val="57CEDEA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E0B1E"/>
    <w:multiLevelType w:val="hybridMultilevel"/>
    <w:tmpl w:val="567AFED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7779C"/>
    <w:multiLevelType w:val="hybridMultilevel"/>
    <w:tmpl w:val="E118EF2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F7D45"/>
    <w:multiLevelType w:val="hybridMultilevel"/>
    <w:tmpl w:val="E830219E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BE49F5"/>
    <w:multiLevelType w:val="hybridMultilevel"/>
    <w:tmpl w:val="D3F84B18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B04B45"/>
    <w:multiLevelType w:val="hybridMultilevel"/>
    <w:tmpl w:val="90BAA90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81F5C"/>
    <w:multiLevelType w:val="hybridMultilevel"/>
    <w:tmpl w:val="8D94E60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884675"/>
    <w:multiLevelType w:val="hybridMultilevel"/>
    <w:tmpl w:val="77AA304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0939A9"/>
    <w:multiLevelType w:val="hybridMultilevel"/>
    <w:tmpl w:val="AB7A01CE"/>
    <w:lvl w:ilvl="0" w:tplc="272AEB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F3783"/>
    <w:multiLevelType w:val="hybridMultilevel"/>
    <w:tmpl w:val="AF98073E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9C3CC6"/>
    <w:multiLevelType w:val="hybridMultilevel"/>
    <w:tmpl w:val="510CBAB2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B61C0"/>
    <w:multiLevelType w:val="hybridMultilevel"/>
    <w:tmpl w:val="B85C28E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306E34"/>
    <w:multiLevelType w:val="hybridMultilevel"/>
    <w:tmpl w:val="354E5A12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663EF3"/>
    <w:multiLevelType w:val="hybridMultilevel"/>
    <w:tmpl w:val="7A847DA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7B3A52"/>
    <w:multiLevelType w:val="hybridMultilevel"/>
    <w:tmpl w:val="5796A08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563E7D"/>
    <w:multiLevelType w:val="hybridMultilevel"/>
    <w:tmpl w:val="0AACACCE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D9E1008"/>
    <w:multiLevelType w:val="hybridMultilevel"/>
    <w:tmpl w:val="592200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31009B"/>
    <w:multiLevelType w:val="hybridMultilevel"/>
    <w:tmpl w:val="F6CC8708"/>
    <w:lvl w:ilvl="0" w:tplc="34C86DC4">
      <w:start w:val="1"/>
      <w:numFmt w:val="upperLetter"/>
      <w:lvlText w:val="(%1)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5" w15:restartNumberingAfterBreak="0">
    <w:nsid w:val="742753A9"/>
    <w:multiLevelType w:val="hybridMultilevel"/>
    <w:tmpl w:val="7BEC81D8"/>
    <w:lvl w:ilvl="0" w:tplc="7D2A12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DE3C7F"/>
    <w:multiLevelType w:val="hybridMultilevel"/>
    <w:tmpl w:val="34680BD0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7B6CF8"/>
    <w:multiLevelType w:val="hybridMultilevel"/>
    <w:tmpl w:val="72E669C8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6"/>
  </w:num>
  <w:num w:numId="4">
    <w:abstractNumId w:val="5"/>
  </w:num>
  <w:num w:numId="5">
    <w:abstractNumId w:val="22"/>
  </w:num>
  <w:num w:numId="6">
    <w:abstractNumId w:val="10"/>
  </w:num>
  <w:num w:numId="7">
    <w:abstractNumId w:val="19"/>
  </w:num>
  <w:num w:numId="8">
    <w:abstractNumId w:val="25"/>
  </w:num>
  <w:num w:numId="9">
    <w:abstractNumId w:val="24"/>
  </w:num>
  <w:num w:numId="10">
    <w:abstractNumId w:val="1"/>
  </w:num>
  <w:num w:numId="11">
    <w:abstractNumId w:val="15"/>
  </w:num>
  <w:num w:numId="12">
    <w:abstractNumId w:val="23"/>
  </w:num>
  <w:num w:numId="13">
    <w:abstractNumId w:val="18"/>
  </w:num>
  <w:num w:numId="14">
    <w:abstractNumId w:val="21"/>
  </w:num>
  <w:num w:numId="15">
    <w:abstractNumId w:val="13"/>
  </w:num>
  <w:num w:numId="16">
    <w:abstractNumId w:val="7"/>
  </w:num>
  <w:num w:numId="17">
    <w:abstractNumId w:val="9"/>
  </w:num>
  <w:num w:numId="18">
    <w:abstractNumId w:val="20"/>
  </w:num>
  <w:num w:numId="19">
    <w:abstractNumId w:val="4"/>
  </w:num>
  <w:num w:numId="20">
    <w:abstractNumId w:val="3"/>
  </w:num>
  <w:num w:numId="21">
    <w:abstractNumId w:val="12"/>
  </w:num>
  <w:num w:numId="22">
    <w:abstractNumId w:val="16"/>
  </w:num>
  <w:num w:numId="23">
    <w:abstractNumId w:val="14"/>
  </w:num>
  <w:num w:numId="24">
    <w:abstractNumId w:val="26"/>
  </w:num>
  <w:num w:numId="25">
    <w:abstractNumId w:val="27"/>
  </w:num>
  <w:num w:numId="26">
    <w:abstractNumId w:val="8"/>
  </w:num>
  <w:num w:numId="27">
    <w:abstractNumId w:val="2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NzA3MDA3NjY1srBQ0lEKTi0uzszPAykwqgUA2iARRCwAAAA="/>
  </w:docVars>
  <w:rsids>
    <w:rsidRoot w:val="002566B1"/>
    <w:rsid w:val="0001638C"/>
    <w:rsid w:val="000A18C4"/>
    <w:rsid w:val="000D7E80"/>
    <w:rsid w:val="000E05A5"/>
    <w:rsid w:val="00131042"/>
    <w:rsid w:val="00183C75"/>
    <w:rsid w:val="00205D9B"/>
    <w:rsid w:val="00234103"/>
    <w:rsid w:val="002566B1"/>
    <w:rsid w:val="002915A1"/>
    <w:rsid w:val="00296B72"/>
    <w:rsid w:val="00381550"/>
    <w:rsid w:val="004348BF"/>
    <w:rsid w:val="00442D1D"/>
    <w:rsid w:val="0078247A"/>
    <w:rsid w:val="008716C0"/>
    <w:rsid w:val="00B36BA4"/>
    <w:rsid w:val="00B84BDD"/>
    <w:rsid w:val="00B86F51"/>
    <w:rsid w:val="00BB2F49"/>
    <w:rsid w:val="00C5338E"/>
    <w:rsid w:val="00D37902"/>
    <w:rsid w:val="00D55C05"/>
    <w:rsid w:val="00E01B3C"/>
    <w:rsid w:val="00E30041"/>
    <w:rsid w:val="00E93455"/>
    <w:rsid w:val="00EC7285"/>
    <w:rsid w:val="00ED2929"/>
    <w:rsid w:val="00F34894"/>
    <w:rsid w:val="00F51C0A"/>
    <w:rsid w:val="00F91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E5678"/>
  <w15:chartTrackingRefBased/>
  <w15:docId w15:val="{5AD20BF6-74E2-480A-B332-459F6DE52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6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41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103"/>
  </w:style>
  <w:style w:type="paragraph" w:styleId="Footer">
    <w:name w:val="footer"/>
    <w:basedOn w:val="Normal"/>
    <w:link w:val="FooterChar"/>
    <w:uiPriority w:val="99"/>
    <w:unhideWhenUsed/>
    <w:rsid w:val="002341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895</Words>
  <Characters>510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20</cp:revision>
  <dcterms:created xsi:type="dcterms:W3CDTF">2022-07-28T08:31:00Z</dcterms:created>
  <dcterms:modified xsi:type="dcterms:W3CDTF">2022-08-01T08:50:00Z</dcterms:modified>
</cp:coreProperties>
</file>